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4B3" w:rsidRDefault="005774B3">
      <w:pPr>
        <w:pStyle w:val="Ttulo1"/>
      </w:pPr>
      <w:bookmarkStart w:id="0" w:name="format-dentrega"/>
      <w:bookmarkStart w:id="1" w:name="_GoBack"/>
      <w:bookmarkEnd w:id="0"/>
      <w:bookmarkEnd w:id="1"/>
    </w:p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-498115479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5774B3" w:rsidRDefault="00E843E4">
          <w:pPr>
            <w:pStyle w:val="TtuloTDC"/>
          </w:pPr>
          <w:r>
            <w:rPr>
              <w:lang w:val="es-ES"/>
            </w:rPr>
            <w:t>Taula de contingut</w:t>
          </w:r>
        </w:p>
        <w:p w:rsidR="00E843E4" w:rsidRDefault="005774B3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0526445" w:history="1">
            <w:r w:rsidR="00E843E4" w:rsidRPr="00381639">
              <w:rPr>
                <w:rStyle w:val="Hipervnculo"/>
                <w:noProof/>
              </w:rPr>
              <w:t>Format d´entrega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45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2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46" w:history="1">
            <w:r w:rsidR="00E843E4" w:rsidRPr="00381639">
              <w:rPr>
                <w:rStyle w:val="Hipervnculo"/>
                <w:noProof/>
              </w:rPr>
              <w:t>Exercici 1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46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4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47" w:history="1">
            <w:r w:rsidR="00E843E4" w:rsidRPr="00381639">
              <w:rPr>
                <w:rStyle w:val="Hipervnculo"/>
                <w:noProof/>
              </w:rPr>
              <w:t>Exercici 2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47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5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48" w:history="1">
            <w:r w:rsidR="00E843E4" w:rsidRPr="00381639">
              <w:rPr>
                <w:rStyle w:val="Hipervnculo"/>
                <w:noProof/>
              </w:rPr>
              <w:t>Requisit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48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5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49" w:history="1">
            <w:r w:rsidR="00E843E4" w:rsidRPr="00381639">
              <w:rPr>
                <w:rStyle w:val="Hipervnculo"/>
                <w:noProof/>
              </w:rPr>
              <w:t>Preparació de les dade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49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6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0" w:history="1">
            <w:r w:rsidR="00E843E4" w:rsidRPr="00381639">
              <w:rPr>
                <w:rStyle w:val="Hipervnculo"/>
                <w:noProof/>
              </w:rPr>
              <w:t>Determinació del nombre de clúster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0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8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1" w:history="1">
            <w:r w:rsidR="00E843E4" w:rsidRPr="00381639">
              <w:rPr>
                <w:rStyle w:val="Hipervnculo"/>
                <w:noProof/>
              </w:rPr>
              <w:t xml:space="preserve">Mètode d´agregació </w:t>
            </w:r>
            <w:r w:rsidR="00E843E4" w:rsidRPr="00381639">
              <w:rPr>
                <w:rStyle w:val="Hipervnculo"/>
                <w:i/>
                <w:noProof/>
              </w:rPr>
              <w:t>k-mean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1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12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2" w:history="1">
            <w:r w:rsidR="00E843E4" w:rsidRPr="00381639">
              <w:rPr>
                <w:rStyle w:val="Hipervnculo"/>
                <w:noProof/>
              </w:rPr>
              <w:t>Exercici 3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2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16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3" w:history="1">
            <w:r w:rsidR="00E843E4" w:rsidRPr="00381639">
              <w:rPr>
                <w:rStyle w:val="Hipervnculo"/>
                <w:noProof/>
              </w:rPr>
              <w:t xml:space="preserve">Mètode d´agregació </w:t>
            </w:r>
            <w:r w:rsidR="00E843E4" w:rsidRPr="00381639">
              <w:rPr>
                <w:rStyle w:val="Hipervnculo"/>
                <w:i/>
                <w:noProof/>
              </w:rPr>
              <w:t>k-medoid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3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16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4" w:history="1">
            <w:r w:rsidR="00E843E4" w:rsidRPr="00381639">
              <w:rPr>
                <w:rStyle w:val="Hipervnculo"/>
                <w:noProof/>
              </w:rPr>
              <w:t>Estimació del nombre òptim de clùsters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4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17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5" w:history="1">
            <w:r w:rsidR="00E843E4" w:rsidRPr="00381639">
              <w:rPr>
                <w:rStyle w:val="Hipervnculo"/>
                <w:noProof/>
              </w:rPr>
              <w:t>Càlcul del mètode PAM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5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18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E843E4" w:rsidRDefault="00462C63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26456" w:history="1">
            <w:r w:rsidR="00E843E4" w:rsidRPr="00381639">
              <w:rPr>
                <w:rStyle w:val="Hipervnculo"/>
                <w:noProof/>
              </w:rPr>
              <w:t>Bibliografia</w:t>
            </w:r>
            <w:r w:rsidR="00E843E4">
              <w:rPr>
                <w:noProof/>
                <w:webHidden/>
              </w:rPr>
              <w:tab/>
            </w:r>
            <w:r w:rsidR="00E843E4">
              <w:rPr>
                <w:noProof/>
                <w:webHidden/>
              </w:rPr>
              <w:fldChar w:fldCharType="begin"/>
            </w:r>
            <w:r w:rsidR="00E843E4">
              <w:rPr>
                <w:noProof/>
                <w:webHidden/>
              </w:rPr>
              <w:instrText xml:space="preserve"> PAGEREF _Toc530526456 \h </w:instrText>
            </w:r>
            <w:r w:rsidR="00E843E4">
              <w:rPr>
                <w:noProof/>
                <w:webHidden/>
              </w:rPr>
            </w:r>
            <w:r w:rsidR="00E843E4">
              <w:rPr>
                <w:noProof/>
                <w:webHidden/>
              </w:rPr>
              <w:fldChar w:fldCharType="separate"/>
            </w:r>
            <w:r w:rsidR="00E843E4">
              <w:rPr>
                <w:noProof/>
                <w:webHidden/>
              </w:rPr>
              <w:t>22</w:t>
            </w:r>
            <w:r w:rsidR="00E843E4">
              <w:rPr>
                <w:noProof/>
                <w:webHidden/>
              </w:rPr>
              <w:fldChar w:fldCharType="end"/>
            </w:r>
          </w:hyperlink>
        </w:p>
        <w:p w:rsidR="005774B3" w:rsidRDefault="005774B3">
          <w:r>
            <w:rPr>
              <w:b/>
              <w:bCs/>
            </w:rPr>
            <w:fldChar w:fldCharType="end"/>
          </w:r>
        </w:p>
      </w:sdtContent>
    </w:sdt>
    <w:p w:rsidR="005774B3" w:rsidRDefault="005774B3">
      <w:pPr>
        <w:pStyle w:val="Ttulo1"/>
      </w:pPr>
    </w:p>
    <w:p w:rsidR="00DA7F56" w:rsidRDefault="005774B3">
      <w:pPr>
        <w:pStyle w:val="Ttulo1"/>
      </w:pPr>
      <w:bookmarkStart w:id="2" w:name="_Toc530526445"/>
      <w:r>
        <w:t>Format d´entrega</w:t>
      </w:r>
      <w:bookmarkEnd w:id="2"/>
    </w:p>
    <w:p w:rsidR="00DA7F56" w:rsidRDefault="005774B3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DA7F56" w:rsidRDefault="005774B3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DA7F56" w:rsidRDefault="00462C63">
      <w:pPr>
        <w:pStyle w:val="Compact"/>
        <w:numPr>
          <w:ilvl w:val="0"/>
          <w:numId w:val="28"/>
        </w:numPr>
      </w:pPr>
      <w:hyperlink r:id="rId8">
        <w:r w:rsidR="005774B3">
          <w:rPr>
            <w:rStyle w:val="Hipervnculo"/>
          </w:rPr>
          <w:t>https://github.com/rsanchezs/data-minig</w:t>
        </w:r>
      </w:hyperlink>
    </w:p>
    <w:p w:rsidR="00DA7F56" w:rsidRDefault="005774B3">
      <w:pPr>
        <w:pStyle w:val="FirstParagraph"/>
      </w:pPr>
      <w:r>
        <w:t>En aquest repositori es poden trobar els següents fitxers:</w:t>
      </w:r>
    </w:p>
    <w:p w:rsidR="00DA7F56" w:rsidRDefault="005774B3">
      <w:pPr>
        <w:pStyle w:val="Compact"/>
        <w:numPr>
          <w:ilvl w:val="0"/>
          <w:numId w:val="29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DA7F56" w:rsidRDefault="005774B3">
      <w:pPr>
        <w:pStyle w:val="Compact"/>
        <w:numPr>
          <w:ilvl w:val="0"/>
          <w:numId w:val="29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DA7F56" w:rsidRDefault="005774B3">
      <w:pPr>
        <w:pStyle w:val="Compact"/>
        <w:numPr>
          <w:ilvl w:val="0"/>
          <w:numId w:val="29"/>
        </w:numPr>
      </w:pPr>
      <w:r>
        <w:t>El conjunt de dades utilitzades.</w:t>
      </w:r>
    </w:p>
    <w:p w:rsidR="00DA7F56" w:rsidRDefault="005774B3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Ttulo1"/>
      </w:pPr>
      <w:bookmarkStart w:id="3" w:name="exercici-1"/>
      <w:bookmarkStart w:id="4" w:name="_Toc530526446"/>
      <w:bookmarkEnd w:id="3"/>
      <w:r>
        <w:lastRenderedPageBreak/>
        <w:t>Exercici 1</w:t>
      </w:r>
      <w:bookmarkEnd w:id="4"/>
    </w:p>
    <w:p w:rsidR="005774B3" w:rsidRDefault="005774B3">
      <w:pPr>
        <w:pStyle w:val="Ttulo1"/>
      </w:pPr>
      <w:bookmarkStart w:id="5" w:name="exercici-2"/>
      <w:bookmarkEnd w:id="5"/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DA7F56" w:rsidRDefault="005774B3">
      <w:pPr>
        <w:pStyle w:val="Ttulo1"/>
      </w:pPr>
      <w:bookmarkStart w:id="6" w:name="_Toc530526447"/>
      <w:r>
        <w:lastRenderedPageBreak/>
        <w:t>Exercici 2</w:t>
      </w:r>
      <w:bookmarkEnd w:id="6"/>
    </w:p>
    <w:p w:rsidR="00DA7F56" w:rsidRDefault="005774B3">
      <w:pPr>
        <w:pStyle w:val="Ttulo2"/>
      </w:pPr>
      <w:bookmarkStart w:id="7" w:name="requisits"/>
      <w:bookmarkStart w:id="8" w:name="_Toc530526448"/>
      <w:bookmarkEnd w:id="7"/>
      <w:r>
        <w:t>Requisits</w:t>
      </w:r>
      <w:bookmarkEnd w:id="8"/>
    </w:p>
    <w:p w:rsidR="00DA7F56" w:rsidRDefault="005774B3">
      <w:pPr>
        <w:pStyle w:val="FirstParagraph"/>
      </w:pPr>
      <w:r>
        <w:t>Per començar, per a la realització del nostre anàlisi necessitarem els següents paquets:</w:t>
      </w:r>
    </w:p>
    <w:p w:rsidR="00DA7F56" w:rsidRDefault="005774B3">
      <w:pPr>
        <w:pStyle w:val="Compact"/>
        <w:numPr>
          <w:ilvl w:val="0"/>
          <w:numId w:val="30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DA7F56" w:rsidRDefault="005774B3">
      <w:pPr>
        <w:pStyle w:val="Compact"/>
        <w:numPr>
          <w:ilvl w:val="0"/>
          <w:numId w:val="30"/>
        </w:numPr>
      </w:pPr>
      <w:r>
        <w:rPr>
          <w:rStyle w:val="VerbatimChar"/>
        </w:rPr>
        <w:t>factoextra</w:t>
      </w:r>
      <w:r>
        <w:t xml:space="preserve"> per a la visualit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DA7F56" w:rsidRDefault="005774B3">
      <w:pPr>
        <w:pStyle w:val="FirstParagraph"/>
      </w:pPr>
      <w:r>
        <w:t xml:space="preserve">El paquet </w:t>
      </w:r>
      <w:r>
        <w:rPr>
          <w:rStyle w:val="VerbatimChar"/>
        </w:rPr>
        <w:t>factoextra</w:t>
      </w:r>
      <w:r>
        <w:t xml:space="preserve"> co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696" w:type="pct"/>
        <w:tblLook w:val="07E0" w:firstRow="1" w:lastRow="1" w:firstColumn="1" w:lastColumn="1" w:noHBand="1" w:noVBand="1"/>
      </w:tblPr>
      <w:tblGrid>
        <w:gridCol w:w="3780"/>
        <w:gridCol w:w="6288"/>
      </w:tblGrid>
      <w:tr w:rsidR="00DA7F56" w:rsidTr="005774B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F56" w:rsidRPr="005774B3" w:rsidRDefault="005774B3">
            <w:pPr>
              <w:pStyle w:val="Compact"/>
              <w:jc w:val="left"/>
              <w:rPr>
                <w:b/>
              </w:rPr>
            </w:pPr>
            <w:r w:rsidRPr="005774B3">
              <w:rPr>
                <w:b/>
              </w:rPr>
              <w:t>Funció</w:t>
            </w:r>
          </w:p>
        </w:tc>
        <w:tc>
          <w:tcPr>
            <w:tcW w:w="3168" w:type="pct"/>
            <w:tcBorders>
              <w:bottom w:val="single" w:sz="0" w:space="0" w:color="auto"/>
            </w:tcBorders>
            <w:vAlign w:val="bottom"/>
          </w:tcPr>
          <w:p w:rsidR="00DA7F56" w:rsidRPr="005774B3" w:rsidRDefault="005774B3">
            <w:pPr>
              <w:pStyle w:val="Compact"/>
              <w:jc w:val="left"/>
              <w:rPr>
                <w:b/>
              </w:rPr>
            </w:pPr>
            <w:r w:rsidRPr="005774B3">
              <w:rPr>
                <w:b/>
              </w:rPr>
              <w:t>Descripció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Avaluació de la tendencia d´agregació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Determinació del nombre òptim de clústers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fviz_dend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fviz_cluster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dels resultats del model d´agrupament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hkmeans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K-means jerarquic</w:t>
            </w:r>
          </w:p>
        </w:tc>
      </w:tr>
      <w:tr w:rsidR="00DA7F56" w:rsidTr="005774B3">
        <w:tc>
          <w:tcPr>
            <w:tcW w:w="0" w:type="auto"/>
          </w:tcPr>
          <w:p w:rsidR="00DA7F56" w:rsidRDefault="005774B3">
            <w:pPr>
              <w:pStyle w:val="Compact"/>
              <w:jc w:val="left"/>
            </w:pPr>
            <w:r>
              <w:rPr>
                <w:rStyle w:val="VerbatimChar"/>
              </w:rPr>
              <w:t>eclust</w:t>
            </w:r>
          </w:p>
        </w:tc>
        <w:tc>
          <w:tcPr>
            <w:tcW w:w="3168" w:type="pct"/>
          </w:tcPr>
          <w:p w:rsidR="00DA7F56" w:rsidRDefault="005774B3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5774B3" w:rsidRDefault="005774B3">
      <w:pPr>
        <w:pStyle w:val="Textoindependiente"/>
      </w:pPr>
    </w:p>
    <w:p w:rsidR="00DA7F56" w:rsidRDefault="005774B3">
      <w:pPr>
        <w:pStyle w:val="Textoindependiente"/>
      </w:pPr>
      <w:r>
        <w:t>Podem instal·lar els dos paquets com es mostra en la següent línia de codi:</w:t>
      </w:r>
    </w:p>
    <w:p w:rsidR="00DA7F56" w:rsidRDefault="005774B3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>))</w:t>
      </w:r>
    </w:p>
    <w:p w:rsidR="00DA7F56" w:rsidRDefault="005774B3">
      <w:pPr>
        <w:pStyle w:val="FirstParagraph"/>
      </w:pPr>
      <w:r>
        <w:t>En acabat, ens caldrà carregar les llibreries a la sessió R:</w:t>
      </w:r>
    </w:p>
    <w:p w:rsidR="00DA7F56" w:rsidRDefault="005774B3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DA7F56" w:rsidRDefault="005774B3">
      <w:pPr>
        <w:pStyle w:val="Ttulo2"/>
      </w:pPr>
      <w:bookmarkStart w:id="9" w:name="preparacio-de-les-dades"/>
      <w:bookmarkStart w:id="10" w:name="_Toc530526449"/>
      <w:bookmarkEnd w:id="9"/>
      <w:r>
        <w:t>Preparació de les dades</w:t>
      </w:r>
      <w:bookmarkEnd w:id="10"/>
    </w:p>
    <w:p w:rsidR="00DA7F56" w:rsidRDefault="005774B3">
      <w:pPr>
        <w:pStyle w:val="FirstParagraph"/>
      </w:pPr>
      <w:r>
        <w:t>D´entrada, per a realitzar una anàlisi d´agregació en R cal assegurar-se d´unes quantes coses:</w:t>
      </w:r>
    </w:p>
    <w:p w:rsidR="00DA7F56" w:rsidRDefault="005774B3">
      <w:pPr>
        <w:pStyle w:val="Compact"/>
        <w:numPr>
          <w:ilvl w:val="0"/>
          <w:numId w:val="31"/>
        </w:numPr>
      </w:pPr>
      <w:r>
        <w:t>Que les files es corresponen a observacions (individuals) i les columnes a variables.</w:t>
      </w:r>
    </w:p>
    <w:p w:rsidR="00DA7F56" w:rsidRDefault="005774B3">
      <w:pPr>
        <w:pStyle w:val="Compact"/>
        <w:numPr>
          <w:ilvl w:val="0"/>
          <w:numId w:val="31"/>
        </w:numPr>
      </w:pPr>
      <w:r>
        <w:t>Qualsevol valor desconegut en el nostre conjunt de dades ha de ser o bé eliminat o bé substituït per exemple amb el valor de la mitjana o per el valor més freqüent.</w:t>
      </w:r>
    </w:p>
    <w:p w:rsidR="00DA7F56" w:rsidRDefault="005774B3">
      <w:pPr>
        <w:pStyle w:val="Compact"/>
        <w:numPr>
          <w:ilvl w:val="0"/>
          <w:numId w:val="31"/>
        </w:numPr>
      </w:pPr>
      <w:r>
        <w:t>Les dades han de ser estar discretitzades.</w:t>
      </w:r>
    </w:p>
    <w:p w:rsidR="005774B3" w:rsidRDefault="005774B3">
      <w:pPr>
        <w:pStyle w:val="FirstParagraph"/>
      </w:pPr>
    </w:p>
    <w:p w:rsidR="005774B3" w:rsidRDefault="005774B3">
      <w:pPr>
        <w:pStyle w:val="FirstParagraph"/>
      </w:pPr>
    </w:p>
    <w:p w:rsidR="005774B3" w:rsidRDefault="005774B3">
      <w:pPr>
        <w:pStyle w:val="FirstParagraph"/>
      </w:pPr>
    </w:p>
    <w:p w:rsidR="00DA7F56" w:rsidRDefault="005774B3">
      <w:pPr>
        <w:pStyle w:val="FirstParagraph"/>
      </w:pPr>
      <w:r>
        <w:t xml:space="preserve">Per il·lustrar l´anàlisi d´agregació farem ús del conjunt de dades </w:t>
      </w:r>
      <w:r>
        <w:rPr>
          <w:rStyle w:val="VerbatimChar"/>
        </w:rPr>
        <w:t>USArrests</w:t>
      </w:r>
      <w:r>
        <w:t>, que conté dades estadístiques d´agressions, assassinats i violacions en cada un dels 50 estats d´USA l´any 1973.</w:t>
      </w:r>
    </w:p>
    <w:p w:rsidR="00DA7F56" w:rsidRDefault="005774B3">
      <w:pPr>
        <w:pStyle w:val="SourceCode"/>
      </w:pPr>
      <w:r>
        <w:rPr>
          <w:rStyle w:val="CommentTok"/>
        </w:rPr>
        <w:t># Carreguem les dade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DA7F56" w:rsidRDefault="005774B3">
      <w:pPr>
        <w:pStyle w:val="FirstParagraph"/>
      </w:pPr>
      <w:r>
        <w:t>En primer lloc, podem eliminar els valors desconeguts en el nostre conjunt de dades com es mostra a continuació:</w:t>
      </w:r>
    </w:p>
    <w:p w:rsidR="00DA7F56" w:rsidRDefault="005774B3">
      <w:pPr>
        <w:pStyle w:val="SourceCode"/>
      </w:pPr>
      <w:r>
        <w:rPr>
          <w:rStyle w:val="CommentTok"/>
        </w:rPr>
        <w:t># Eliminem valors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DA7F56" w:rsidRDefault="005774B3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DA7F56" w:rsidRDefault="005774B3">
      <w:pPr>
        <w:pStyle w:val="SourceCode"/>
      </w:pPr>
      <w:r>
        <w:rPr>
          <w:rStyle w:val="CommentTok"/>
        </w:rPr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DA7F56" w:rsidRDefault="005774B3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5774B3" w:rsidRDefault="005774B3">
      <w:pPr>
        <w:pStyle w:val="Ttulo2"/>
      </w:pPr>
      <w:bookmarkStart w:id="11" w:name="determinacio-del-nombre-de-clusters"/>
      <w:bookmarkEnd w:id="11"/>
    </w:p>
    <w:p w:rsidR="00DA7F56" w:rsidRDefault="005774B3">
      <w:pPr>
        <w:pStyle w:val="Ttulo2"/>
      </w:pPr>
      <w:bookmarkStart w:id="12" w:name="_Toc530526450"/>
      <w:r>
        <w:t>Determinació del nombre de clústers</w:t>
      </w:r>
      <w:bookmarkEnd w:id="12"/>
    </w:p>
    <w:p w:rsidR="00DA7F56" w:rsidRDefault="005774B3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DA7F56" w:rsidRDefault="005774B3">
      <w:pPr>
        <w:pStyle w:val="Textoindependiente"/>
      </w:pPr>
      <w:r>
        <w:t>El prototip de la funció es el següent:</w:t>
      </w:r>
    </w:p>
    <w:p w:rsidR="00DA7F56" w:rsidRDefault="005774B3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DA7F56" w:rsidRDefault="005774B3">
      <w:pPr>
        <w:pStyle w:val="FirstParagraph"/>
      </w:pPr>
      <w:r>
        <w:t>on els arguments són els següents:</w:t>
      </w:r>
    </w:p>
    <w:p w:rsidR="00DA7F56" w:rsidRDefault="005774B3">
      <w:pPr>
        <w:pStyle w:val="Compact"/>
        <w:numPr>
          <w:ilvl w:val="0"/>
          <w:numId w:val="32"/>
        </w:numPr>
      </w:pPr>
      <w:r>
        <w:rPr>
          <w:b/>
        </w:rPr>
        <w:t>x:</w:t>
      </w:r>
      <w:r>
        <w:t xml:space="preserve"> matriu o data frame.</w:t>
      </w:r>
    </w:p>
    <w:p w:rsidR="00DA7F56" w:rsidRDefault="005774B3">
      <w:pPr>
        <w:pStyle w:val="Compact"/>
        <w:numPr>
          <w:ilvl w:val="0"/>
          <w:numId w:val="32"/>
        </w:numPr>
      </w:pPr>
      <w:r>
        <w:rPr>
          <w:b/>
        </w:rPr>
        <w:t>FUNcluster:</w:t>
      </w:r>
      <w:r>
        <w:t xml:space="preserve"> una funció d´agregació. Valors possibles: kmeans, pam, clara i hcut.</w:t>
      </w:r>
    </w:p>
    <w:p w:rsidR="00DA7F56" w:rsidRDefault="005774B3">
      <w:pPr>
        <w:pStyle w:val="Compact"/>
        <w:numPr>
          <w:ilvl w:val="0"/>
          <w:numId w:val="32"/>
        </w:numPr>
      </w:pPr>
      <w:r>
        <w:rPr>
          <w:b/>
        </w:rPr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DA7F56" w:rsidRDefault="005774B3">
      <w:pPr>
        <w:pStyle w:val="FirstParagraph"/>
      </w:pPr>
      <w:r>
        <w:t xml:space="preserve">A co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DA7F56" w:rsidRDefault="005774B3">
      <w:pPr>
        <w:pStyle w:val="SourceCode"/>
      </w:pPr>
      <w:r>
        <w:rPr>
          <w:rStyle w:val="CommentTok"/>
        </w:rPr>
        <w:t># M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ma de qu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A7F56" w:rsidRDefault="005774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SourceCode"/>
      </w:pPr>
      <w:r>
        <w:rPr>
          <w:rStyle w:val="CommentTok"/>
        </w:rPr>
        <w:t># Mètode Silhoue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A7F56" w:rsidRDefault="005774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A7F56" w:rsidRDefault="005774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Textoindependiente"/>
      </w:pPr>
      <w:r>
        <w:t>Com podem observar en els gràfics:</w:t>
      </w:r>
    </w:p>
    <w:p w:rsidR="00DA7F56" w:rsidRDefault="005774B3">
      <w:pPr>
        <w:pStyle w:val="Compact"/>
        <w:numPr>
          <w:ilvl w:val="0"/>
          <w:numId w:val="33"/>
        </w:numPr>
      </w:pPr>
      <w:r>
        <w:t>El mètode Elbow ens suggereix 4 clústers.</w:t>
      </w:r>
    </w:p>
    <w:p w:rsidR="00DA7F56" w:rsidRDefault="005774B3">
      <w:pPr>
        <w:pStyle w:val="Compact"/>
        <w:numPr>
          <w:ilvl w:val="0"/>
          <w:numId w:val="33"/>
        </w:numPr>
      </w:pPr>
      <w:r>
        <w:t>El mètode Silhoutte ens suggereix 2 clústers.</w:t>
      </w:r>
    </w:p>
    <w:p w:rsidR="00DA7F56" w:rsidRDefault="005774B3">
      <w:pPr>
        <w:pStyle w:val="Compact"/>
        <w:numPr>
          <w:ilvl w:val="0"/>
          <w:numId w:val="33"/>
        </w:numPr>
      </w:pPr>
      <w:r>
        <w:t>El mètode Gap ens sugereix 4 clústers.</w:t>
      </w:r>
    </w:p>
    <w:p w:rsidR="00DA7F56" w:rsidRDefault="005774B3">
      <w:pPr>
        <w:pStyle w:val="FirstParagraph"/>
      </w:pPr>
      <w:r>
        <w:t>Així és que, segons aquestes observacions podem considerar k = 4 com el nombre òptim de clústers.</w:t>
      </w:r>
    </w:p>
    <w:p w:rsidR="005774B3" w:rsidRDefault="005774B3">
      <w:pPr>
        <w:pStyle w:val="Ttulo2"/>
      </w:pPr>
      <w:bookmarkStart w:id="13" w:name="metode-dagregacio-k-means"/>
      <w:bookmarkEnd w:id="13"/>
    </w:p>
    <w:p w:rsidR="00DA7F56" w:rsidRDefault="005774B3">
      <w:pPr>
        <w:pStyle w:val="Ttulo2"/>
      </w:pPr>
      <w:bookmarkStart w:id="14" w:name="_Toc530526451"/>
      <w:r>
        <w:t xml:space="preserve">Mètode d´agregació </w:t>
      </w:r>
      <w:r>
        <w:rPr>
          <w:i/>
        </w:rPr>
        <w:t>k-</w:t>
      </w:r>
      <w:proofErr w:type="spellStart"/>
      <w:r>
        <w:rPr>
          <w:i/>
        </w:rPr>
        <w:t>means</w:t>
      </w:r>
      <w:bookmarkEnd w:id="14"/>
      <w:proofErr w:type="spellEnd"/>
    </w:p>
    <w:p w:rsidR="00DA7F56" w:rsidRDefault="005774B3">
      <w:pPr>
        <w:pStyle w:val="FirstParagraph"/>
      </w:pPr>
      <w:r>
        <w:t xml:space="preserve">A causa de que, l´algoritme </w:t>
      </w:r>
      <w:r>
        <w:rPr>
          <w:i/>
        </w:rPr>
        <w:t>k-means</w:t>
      </w:r>
      <w:r>
        <w:t xml:space="preserve"> comença seleccionant un centroide aleatoriament, es recomanable fer ús de la funció </w:t>
      </w:r>
      <w:r>
        <w:rPr>
          <w:rStyle w:val="VerbatimChar"/>
        </w:rPr>
        <w:t>set.seed()</w:t>
      </w:r>
      <w:r>
        <w:t xml:space="preserve"> a l´efecte de conseguir resultats reproduibles. Així el lector d´aquest document obtindrà els mateixos resultats que es presenten tot seguit.</w:t>
      </w:r>
    </w:p>
    <w:p w:rsidR="00DA7F56" w:rsidRDefault="005774B3">
      <w:pPr>
        <w:pStyle w:val="Textoindependiente"/>
      </w:pPr>
      <w:r>
        <w:t>A continuació es mostra com aplicar l´algorisme k-means amb k = 4:</w:t>
      </w:r>
    </w:p>
    <w:p w:rsidR="00DA7F56" w:rsidRDefault="005774B3">
      <w:pPr>
        <w:pStyle w:val="SourceCode"/>
      </w:pPr>
      <w:r>
        <w:rPr>
          <w:rStyle w:val="CommentTok"/>
        </w:rPr>
        <w:t># Execució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DA7F56" w:rsidRDefault="005774B3">
      <w:pPr>
        <w:pStyle w:val="FirstParagraph"/>
      </w:pPr>
      <w:r>
        <w:t>Podem mostrar per pantalla els resultats amb la següent línea de codi:</w:t>
      </w:r>
    </w:p>
    <w:p w:rsidR="00DA7F56" w:rsidRDefault="005774B3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DA7F56" w:rsidRDefault="005774B3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>## 3 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lastRenderedPageBreak/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2              2              3              4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    4              3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3              3      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1              1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DA7F56" w:rsidRDefault="005774B3">
      <w:pPr>
        <w:pStyle w:val="FirstParagraph"/>
      </w:pPr>
      <w:r>
        <w:t>Podem observar en la sortida el següent:</w:t>
      </w:r>
    </w:p>
    <w:p w:rsidR="00DA7F56" w:rsidRDefault="005774B3">
      <w:pPr>
        <w:pStyle w:val="Compact"/>
        <w:numPr>
          <w:ilvl w:val="0"/>
          <w:numId w:val="34"/>
        </w:numPr>
      </w:pPr>
      <w:r>
        <w:t>La mitjana de clústers: una matriu, on les files són el nombre de clúster i les columnes són les variables.</w:t>
      </w:r>
    </w:p>
    <w:p w:rsidR="00DA7F56" w:rsidRDefault="005774B3">
      <w:pPr>
        <w:pStyle w:val="Compact"/>
        <w:numPr>
          <w:ilvl w:val="0"/>
          <w:numId w:val="34"/>
        </w:numPr>
      </w:pPr>
      <w:r>
        <w:t>El vector de particions: un vector d´enters (de 1:k) que indica el clúster on cada observació ha sigut agrupada.</w:t>
      </w:r>
    </w:p>
    <w:p w:rsidR="00DA7F56" w:rsidRDefault="005774B3">
      <w:pPr>
        <w:pStyle w:val="FirstParagraph"/>
      </w:pPr>
      <w:r>
        <w:t>Així mateix, és recomanable realitzar un gràfic amb els resultats del model. Ja sigui, per a escollir el nombre de clústers, ja sigui per a comparar diferents anàlisis.</w:t>
      </w:r>
    </w:p>
    <w:p w:rsidR="00DA7F56" w:rsidRDefault="005774B3">
      <w:pPr>
        <w:pStyle w:val="Textoindependiente"/>
      </w:pPr>
      <w:r>
        <w:t>Una possible opció és visualitzar les dades en un diagrama de dispersió acolorint cada observació d’acord al grup assignat.</w:t>
      </w:r>
    </w:p>
    <w:p w:rsidR="00DA7F56" w:rsidRDefault="005774B3">
      <w:pPr>
        <w:pStyle w:val="Textoindependiente"/>
      </w:pPr>
      <w:r>
        <w:t>El problema és que el nostre conjunt de dades conté més de 2 variables i no és possible representar el model en dues dimensions.</w:t>
      </w:r>
    </w:p>
    <w:p w:rsidR="00DA7F56" w:rsidRDefault="005774B3">
      <w:pPr>
        <w:pStyle w:val="Textoindependiente"/>
      </w:pPr>
      <w:r>
        <w:t xml:space="preserve">Una possible solució és reduir la dimensionalitat fent ús d´un algoritme de reducció del nombre d´atributs, com per exemple </w:t>
      </w:r>
      <w:r>
        <w:rPr>
          <w:b/>
        </w:rPr>
        <w:t>Principal Component Analysis (PCA)</w:t>
      </w:r>
      <w:r>
        <w:t>.</w:t>
      </w:r>
    </w:p>
    <w:p w:rsidR="00DA7F56" w:rsidRDefault="005774B3">
      <w:pPr>
        <w:pStyle w:val="Textoindependiente"/>
      </w:pPr>
      <w:r>
        <w:t xml:space="preserve">En aq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 el resultats del model i el conjunt de dades original:</w:t>
      </w:r>
    </w:p>
    <w:p w:rsidR="00DA7F56" w:rsidRDefault="005774B3">
      <w:pPr>
        <w:pStyle w:val="SourceCode"/>
      </w:pPr>
      <w:r>
        <w:rPr>
          <w:rStyle w:val="CommentTok"/>
        </w:rPr>
        <w:lastRenderedPageBreak/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CommentTok"/>
        </w:rPr>
        <w:t># Agrupacions en elips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Afegeix rectes des de els centroides a les observac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:rsidR="00DA7F56" w:rsidRDefault="005774B3">
      <w:pPr>
        <w:pStyle w:val="FirstParagraph"/>
      </w:pPr>
      <w:r>
        <w:rPr>
          <w:noProof/>
        </w:rPr>
        <w:drawing>
          <wp:inline distT="0" distB="0" distL="0" distR="0">
            <wp:extent cx="6399617" cy="3290619"/>
            <wp:effectExtent l="0" t="0" r="1270" b="508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154" cy="330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Textoindependiente"/>
      </w:pPr>
      <w:r>
        <w:t>Podem observar en el gràfic que les observacions són representades mitjançant punts i que en el nostre cas s´ha usat PCA. A més, s´han dibuixat el.lipses per tal de diferenciar cada clúster.</w:t>
      </w:r>
    </w:p>
    <w:p w:rsidR="00DA7F56" w:rsidRDefault="005774B3">
      <w:pPr>
        <w:pStyle w:val="Ttulo1"/>
      </w:pPr>
      <w:bookmarkStart w:id="15" w:name="exercici-3"/>
      <w:bookmarkStart w:id="16" w:name="_Toc530526452"/>
      <w:bookmarkEnd w:id="15"/>
      <w:r>
        <w:lastRenderedPageBreak/>
        <w:t>Exercici 3</w:t>
      </w:r>
      <w:bookmarkEnd w:id="16"/>
    </w:p>
    <w:p w:rsidR="00DA7F56" w:rsidRDefault="005774B3">
      <w:pPr>
        <w:pStyle w:val="Ttulo2"/>
      </w:pPr>
      <w:bookmarkStart w:id="17" w:name="metode-dagregacio-k-medoids"/>
      <w:bookmarkStart w:id="18" w:name="_Toc530526453"/>
      <w:bookmarkEnd w:id="17"/>
      <w:r>
        <w:t xml:space="preserve">Mètode d´agregació </w:t>
      </w:r>
      <w:r>
        <w:rPr>
          <w:i/>
        </w:rPr>
        <w:t>k-medoids</w:t>
      </w:r>
      <w:bookmarkEnd w:id="18"/>
    </w:p>
    <w:p w:rsidR="00DA7F56" w:rsidRDefault="005774B3">
      <w:pPr>
        <w:pStyle w:val="FirstParagraph"/>
      </w:pPr>
      <w:r>
        <w:t xml:space="preserve">El següent apartat tracta del mètode d´agregació </w:t>
      </w:r>
      <w:r>
        <w:rPr>
          <w:b/>
        </w:rPr>
        <w:t>k-medoids</w:t>
      </w:r>
      <w:r>
        <w:t xml:space="preserve"> i la seva implementació mitjançant l´algoritme de </w:t>
      </w:r>
      <w:r>
        <w:rPr>
          <w:b/>
        </w:rPr>
        <w:t>Partició al voltant de Medoids PAM)</w:t>
      </w:r>
      <w:r>
        <w:t>.</w:t>
      </w:r>
    </w:p>
    <w:p w:rsidR="00DA7F56" w:rsidRDefault="005774B3">
      <w:pPr>
        <w:pStyle w:val="Textoindependiente"/>
      </w:pPr>
      <w:r>
        <w:t xml:space="preserve">Igual com k-means, K-medoid és una tècnica clàssica de partició de grups que divideix les dades conformades per n objectes en k grups (amb k fixat </w:t>
      </w:r>
      <w:r>
        <w:rPr>
          <w:i/>
        </w:rPr>
        <w:t>a priori</w:t>
      </w:r>
      <w:r>
        <w:t>).</w:t>
      </w:r>
    </w:p>
    <w:p w:rsidR="00DA7F56" w:rsidRDefault="005774B3">
      <w:pPr>
        <w:pStyle w:val="Textoindependiente"/>
      </w:pPr>
      <w:r>
        <w:t>És més robust davant el soroll i valors atípics que k-means perquè minimitza una suma de disimilituds (entre parells de punts) en comptes d’una suma de distàncies euclidianas quadrades.</w:t>
      </w:r>
    </w:p>
    <w:p w:rsidR="00DA7F56" w:rsidRDefault="005774B3">
      <w:pPr>
        <w:pStyle w:val="Textoindependiente"/>
      </w:pPr>
      <w:r>
        <w:t xml:space="preserve">Un </w:t>
      </w:r>
      <w:r>
        <w:rPr>
          <w:b/>
        </w:rPr>
        <w:t>medoid</w:t>
      </w:r>
      <w:r>
        <w:t xml:space="preserve"> pot ser definit com l’objecte d’un grup on la seva disimilitud mitjana a tots els objectes en el grup és mínima. És el punt situat més cap al centre en tot el grup.</w:t>
      </w:r>
      <w:r>
        <w:rPr>
          <w:rStyle w:val="Refdenotaalpie"/>
        </w:rPr>
        <w:footnoteReference w:id="5"/>
      </w:r>
    </w:p>
    <w:p w:rsidR="00DA7F56" w:rsidRDefault="005774B3">
      <w:pPr>
        <w:pStyle w:val="Textoindependiente"/>
      </w:pPr>
      <w:r>
        <w:t xml:space="preserve">Per a determinar el nombre de clústers farem ús de la funció </w:t>
      </w:r>
      <w:r>
        <w:rPr>
          <w:rStyle w:val="VerbatimChar"/>
        </w:rPr>
        <w:t>pam()</w:t>
      </w:r>
      <w:r>
        <w:t xml:space="preserve"> del paquet </w:t>
      </w:r>
      <w:r>
        <w:rPr>
          <w:rStyle w:val="VerbatimChar"/>
        </w:rPr>
        <w:t>cluster</w:t>
      </w:r>
      <w:r>
        <w:t>.</w:t>
      </w:r>
    </w:p>
    <w:p w:rsidR="00DA7F56" w:rsidRDefault="005774B3">
      <w:pPr>
        <w:pStyle w:val="Textoindependiente"/>
      </w:pPr>
      <w:r>
        <w:t>El prototip de la funció es el següent:</w:t>
      </w:r>
    </w:p>
    <w:p w:rsidR="00DA7F56" w:rsidRDefault="005774B3">
      <w:pPr>
        <w:pStyle w:val="SourceCode"/>
      </w:pPr>
      <w:r>
        <w:rPr>
          <w:rStyle w:val="KeywordTok"/>
        </w:rPr>
        <w:t>pam</w:t>
      </w:r>
      <w:r>
        <w:rPr>
          <w:rStyle w:val="NormalTok"/>
        </w:rPr>
        <w:t xml:space="preserve">(x, k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sta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A7F56" w:rsidRDefault="005774B3">
      <w:pPr>
        <w:pStyle w:val="FirstParagraph"/>
      </w:pPr>
      <w:r>
        <w:t>on els arguments són els següents:</w:t>
      </w:r>
    </w:p>
    <w:p w:rsidR="00DA7F56" w:rsidRDefault="005774B3">
      <w:pPr>
        <w:pStyle w:val="Compact"/>
        <w:numPr>
          <w:ilvl w:val="0"/>
          <w:numId w:val="35"/>
        </w:numPr>
      </w:pPr>
      <w:r>
        <w:rPr>
          <w:b/>
        </w:rPr>
        <w:lastRenderedPageBreak/>
        <w:t>x:</w:t>
      </w:r>
      <w:r>
        <w:t xml:space="preserve"> on x pot ser:</w:t>
      </w:r>
    </w:p>
    <w:p w:rsidR="00DA7F56" w:rsidRDefault="005774B3" w:rsidP="005774B3">
      <w:pPr>
        <w:pStyle w:val="Compact"/>
        <w:numPr>
          <w:ilvl w:val="1"/>
          <w:numId w:val="37"/>
        </w:numPr>
      </w:pPr>
      <w:r>
        <w:t>Una matriu o data frame de tipus numéric: cada fila correspon a una observació i cada columna a una variable.</w:t>
      </w:r>
    </w:p>
    <w:p w:rsidR="00DA7F56" w:rsidRDefault="005774B3" w:rsidP="005774B3">
      <w:pPr>
        <w:pStyle w:val="Compact"/>
        <w:numPr>
          <w:ilvl w:val="1"/>
          <w:numId w:val="37"/>
        </w:numPr>
      </w:pPr>
      <w:r>
        <w:t xml:space="preserve">Una matriu de disimilituds: en aquest cas x es normalment la sortida o bé de la funció </w:t>
      </w:r>
      <w:r>
        <w:rPr>
          <w:rStyle w:val="VerbatimChar"/>
        </w:rPr>
        <w:t>daisy()</w:t>
      </w:r>
      <w:r>
        <w:t xml:space="preserve"> o bé de </w:t>
      </w:r>
      <w:r>
        <w:rPr>
          <w:rStyle w:val="VerbatimChar"/>
        </w:rPr>
        <w:t>dist()</w:t>
      </w:r>
      <w:r>
        <w:t>.</w:t>
      </w:r>
    </w:p>
    <w:p w:rsidR="00DA7F56" w:rsidRDefault="005774B3">
      <w:pPr>
        <w:pStyle w:val="Compact"/>
        <w:numPr>
          <w:ilvl w:val="0"/>
          <w:numId w:val="35"/>
        </w:numPr>
      </w:pPr>
      <w:r>
        <w:rPr>
          <w:b/>
        </w:rPr>
        <w:t>K:</w:t>
      </w:r>
      <w:r>
        <w:t xml:space="preserve"> el nombre de clusters.</w:t>
      </w:r>
    </w:p>
    <w:p w:rsidR="00DA7F56" w:rsidRDefault="005774B3">
      <w:pPr>
        <w:pStyle w:val="Compact"/>
        <w:numPr>
          <w:ilvl w:val="0"/>
          <w:numId w:val="35"/>
        </w:numPr>
      </w:pPr>
      <w:r>
        <w:rPr>
          <w:b/>
        </w:rPr>
        <w:t>metric:</w:t>
      </w:r>
      <w:r>
        <w:t xml:space="preserve"> la mesura de similitud. O bé “euclidean” o bé “manhattan”.</w:t>
      </w:r>
    </w:p>
    <w:p w:rsidR="00DA7F56" w:rsidRDefault="005774B3">
      <w:pPr>
        <w:pStyle w:val="Compact"/>
        <w:numPr>
          <w:ilvl w:val="0"/>
          <w:numId w:val="35"/>
        </w:numPr>
      </w:pPr>
      <w:r>
        <w:rPr>
          <w:b/>
        </w:rPr>
        <w:t>stand:</w:t>
      </w:r>
      <w:r>
        <w:t xml:space="preserve"> un valor de tipus lògic; si es TRUE, les variables en x són estandaritzades.</w:t>
      </w:r>
    </w:p>
    <w:p w:rsidR="00DA7F56" w:rsidRDefault="005774B3">
      <w:pPr>
        <w:pStyle w:val="Ttulo3"/>
      </w:pPr>
      <w:bookmarkStart w:id="19" w:name="estimacio-del-nombre-optim-de-clusters"/>
      <w:bookmarkStart w:id="20" w:name="_Toc530526454"/>
      <w:bookmarkEnd w:id="19"/>
      <w:r>
        <w:t>Estimació del nombre òptim de clùsters</w:t>
      </w:r>
      <w:bookmarkEnd w:id="20"/>
    </w:p>
    <w:p w:rsidR="00DA7F56" w:rsidRDefault="005774B3">
      <w:pPr>
        <w:pStyle w:val="FirstParagraph"/>
      </w:pPr>
      <w:r>
        <w:t xml:space="preserve">Per a estimar el nombre òptim de clùsters utilitzarem la mètrica de Silhoutte. La idea central és calcular l´algoritme PAM amb diferents valors de k. Per a la realització d´aquesta tasca farem ús de la funció </w:t>
      </w:r>
      <w:r>
        <w:rPr>
          <w:rStyle w:val="VerbatimChar"/>
        </w:rPr>
        <w:t>fviz_nbclust()</w:t>
      </w:r>
      <w:r>
        <w:t>:</w:t>
      </w:r>
    </w:p>
    <w:p w:rsidR="00DA7F56" w:rsidRDefault="005774B3">
      <w:pPr>
        <w:pStyle w:val="SourceCode"/>
      </w:pPr>
      <w:r>
        <w:rPr>
          <w:rStyle w:val="CommentTok"/>
        </w:rPr>
        <w:t># Obtenció de k utilitzant la mètrica Silhou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A7F56" w:rsidRDefault="005774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F56" w:rsidRDefault="005774B3">
      <w:pPr>
        <w:pStyle w:val="Textoindependiente"/>
      </w:pPr>
      <w:r>
        <w:t>Segons el gràfic, el nombre òptim de clústers és 2. En la següent secció, agruparem els objectes en 2 clústers.</w:t>
      </w:r>
    </w:p>
    <w:p w:rsidR="00DA7F56" w:rsidRDefault="005774B3">
      <w:pPr>
        <w:pStyle w:val="Ttulo3"/>
      </w:pPr>
      <w:bookmarkStart w:id="21" w:name="calcul-del-metode-pam"/>
      <w:bookmarkStart w:id="22" w:name="_Toc530526455"/>
      <w:bookmarkEnd w:id="21"/>
      <w:r>
        <w:t>Càlcul del mètode PAM</w:t>
      </w:r>
      <w:bookmarkEnd w:id="22"/>
    </w:p>
    <w:p w:rsidR="00DA7F56" w:rsidRDefault="005774B3">
      <w:pPr>
        <w:pStyle w:val="FirstParagraph"/>
      </w:pPr>
      <w:r>
        <w:t>El següent codi calcula el mètode PAM amb k = 2:</w:t>
      </w:r>
    </w:p>
    <w:p w:rsidR="00DA7F56" w:rsidRDefault="005774B3">
      <w:pPr>
        <w:pStyle w:val="SourceCode"/>
      </w:pPr>
      <w:r>
        <w:rPr>
          <w:rStyle w:val="CommentTok"/>
        </w:rPr>
        <w:t># Execució de l´algoritme PAM</w:t>
      </w:r>
      <w:r>
        <w:br/>
      </w:r>
      <w:r>
        <w:rPr>
          <w:rStyle w:val="NormalTok"/>
        </w:rPr>
        <w:t>pamFit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tzació de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amFit)</w:t>
      </w:r>
    </w:p>
    <w:p w:rsidR="00DA7F56" w:rsidRDefault="005774B3">
      <w:pPr>
        <w:pStyle w:val="SourceCode"/>
      </w:pPr>
      <w:r>
        <w:rPr>
          <w:rStyle w:val="VerbatimChar"/>
        </w:rPr>
        <w:t>## Medoids:</w:t>
      </w:r>
      <w:r>
        <w:br/>
      </w:r>
      <w:r>
        <w:rPr>
          <w:rStyle w:val="VerbatimChar"/>
        </w:rPr>
        <w:t>##            ID     Murder    Assault   UrbanPop       Rape</w:t>
      </w:r>
      <w:r>
        <w:br/>
      </w:r>
      <w:r>
        <w:rPr>
          <w:rStyle w:val="VerbatimChar"/>
        </w:rPr>
        <w:t>## New Mexico 31  0.8292944  1.3708088  0.3081225  1.1603196</w:t>
      </w:r>
      <w:r>
        <w:br/>
      </w:r>
      <w:r>
        <w:rPr>
          <w:rStyle w:val="VerbatimChar"/>
        </w:rPr>
        <w:lastRenderedPageBreak/>
        <w:t>## Nebraska   27 -0.8008247 -0.8250772 -0.2445636 -0.5052109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1              1              1              2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1              2              2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1              2      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1              1              1              2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1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2              2              </w:t>
      </w:r>
      <w:r>
        <w:rPr>
          <w:rStyle w:val="VerbatimChar"/>
        </w:rPr>
        <w:lastRenderedPageBreak/>
        <w:t xml:space="preserve">2 </w:t>
      </w:r>
      <w:r>
        <w:br/>
      </w:r>
      <w:r>
        <w:rPr>
          <w:rStyle w:val="VerbatimChar"/>
        </w:rPr>
        <w:t>## Objective function:</w:t>
      </w:r>
      <w:r>
        <w:br/>
      </w:r>
      <w:r>
        <w:rPr>
          <w:rStyle w:val="VerbatimChar"/>
        </w:rPr>
        <w:t xml:space="preserve">##    build     swap </w:t>
      </w:r>
      <w:r>
        <w:br/>
      </w:r>
      <w:r>
        <w:rPr>
          <w:rStyle w:val="VerbatimChar"/>
        </w:rPr>
        <w:t xml:space="preserve">## 1.441358 1.368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 [1] "medoids"    "id.med"     "clustering" "objective"  "isolation" </w:t>
      </w:r>
      <w:r>
        <w:br/>
      </w:r>
      <w:r>
        <w:rPr>
          <w:rStyle w:val="VerbatimChar"/>
        </w:rPr>
        <w:t>##  [6] "clusinfo"   "silinfo"    "diss"       "call"       "data"</w:t>
      </w:r>
    </w:p>
    <w:p w:rsidR="00DA7F56" w:rsidRDefault="005774B3">
      <w:pPr>
        <w:pStyle w:val="FirstParagraph"/>
      </w:pPr>
      <w:r>
        <w:t>Podem observar en la sortida el següent:</w:t>
      </w:r>
    </w:p>
    <w:p w:rsidR="00DA7F56" w:rsidRDefault="005774B3">
      <w:pPr>
        <w:pStyle w:val="Compact"/>
        <w:numPr>
          <w:ilvl w:val="0"/>
          <w:numId w:val="36"/>
        </w:numPr>
      </w:pPr>
      <w:r>
        <w:t>Els grups medoids: una matriu, on les files són els medoids i les columnes són les variables.</w:t>
      </w:r>
    </w:p>
    <w:p w:rsidR="00DA7F56" w:rsidRDefault="005774B3">
      <w:pPr>
        <w:pStyle w:val="Compact"/>
        <w:numPr>
          <w:ilvl w:val="0"/>
          <w:numId w:val="36"/>
        </w:numPr>
      </w:pPr>
      <w:r>
        <w:t>El vector de particions: un vector d´enters (de 1:k) que indica el clúster on cada observació ha sigut agrupada.</w:t>
      </w:r>
    </w:p>
    <w:p w:rsidR="00DA7F56" w:rsidRDefault="005774B3">
      <w:pPr>
        <w:pStyle w:val="FirstParagraph"/>
      </w:pPr>
      <w:r>
        <w:t xml:space="preserve">Igual com hem fet en l´exercici anterior utilitzarem la funció </w:t>
      </w:r>
      <w:r>
        <w:rPr>
          <w:rStyle w:val="VerbatimChar"/>
        </w:rPr>
        <w:t>fviz_cluster()</w:t>
      </w:r>
      <w:r>
        <w:t xml:space="preserve"> del paquet </w:t>
      </w:r>
      <w:r>
        <w:rPr>
          <w:rStyle w:val="VerbatimChar"/>
        </w:rPr>
        <w:t>factoextra</w:t>
      </w:r>
      <w:r>
        <w:t xml:space="preserve"> per a visualitzar les particions:</w:t>
      </w:r>
    </w:p>
    <w:p w:rsidR="00DA7F56" w:rsidRDefault="005774B3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pamF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:rsidR="00DA7F56" w:rsidRDefault="005774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233746" cy="3405255"/>
            <wp:effectExtent l="0" t="0" r="0" b="508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711" cy="34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74B3" w:rsidRDefault="005774B3">
      <w:pPr>
        <w:pStyle w:val="Ttulo1"/>
      </w:pPr>
      <w:bookmarkStart w:id="23" w:name="bibliografia"/>
      <w:bookmarkEnd w:id="23"/>
    </w:p>
    <w:p w:rsidR="005774B3" w:rsidRDefault="005774B3">
      <w:pPr>
        <w:pStyle w:val="Ttulo1"/>
      </w:pPr>
    </w:p>
    <w:p w:rsidR="005774B3" w:rsidRDefault="005774B3">
      <w:pPr>
        <w:pStyle w:val="Ttulo1"/>
      </w:pPr>
    </w:p>
    <w:p w:rsidR="005774B3" w:rsidRPr="005774B3" w:rsidRDefault="005774B3" w:rsidP="005774B3">
      <w:pPr>
        <w:pStyle w:val="Textoindependiente"/>
      </w:pPr>
    </w:p>
    <w:p w:rsidR="00DA7F56" w:rsidRDefault="005774B3">
      <w:pPr>
        <w:pStyle w:val="Ttulo1"/>
      </w:pPr>
      <w:bookmarkStart w:id="24" w:name="_Toc530526456"/>
      <w:r>
        <w:t>Bibliografia</w:t>
      </w:r>
      <w:bookmarkEnd w:id="24"/>
    </w:p>
    <w:p w:rsidR="00DA7F56" w:rsidRDefault="005774B3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DA7F56" w:rsidRDefault="005774B3">
      <w:pPr>
        <w:pStyle w:val="Textoindependiente"/>
      </w:pPr>
      <w:r>
        <w:lastRenderedPageBreak/>
        <w:t>[2] Jordi Gironés Roig, Jordi Casas Roma, Julià Minguillón Alfonso, Ramon Caihuelas Quiles : Minería de Datos: Modelos y Algoritmos. Barcelona, Editorial UOC, 2017, ISBN: 978-84-9116-904-8.</w:t>
      </w:r>
    </w:p>
    <w:p w:rsidR="00DA7F56" w:rsidRDefault="005774B3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DA7F56" w:rsidSect="0043423F">
      <w:headerReference w:type="default" r:id="rId16"/>
      <w:footerReference w:type="default" r:id="rId17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2C63" w:rsidRDefault="00462C63">
      <w:pPr>
        <w:spacing w:after="0"/>
      </w:pPr>
      <w:r>
        <w:separator/>
      </w:r>
    </w:p>
  </w:endnote>
  <w:endnote w:type="continuationSeparator" w:id="0">
    <w:p w:rsidR="00462C63" w:rsidRDefault="00462C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5774B3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462C6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2C63" w:rsidRDefault="00462C63">
      <w:r>
        <w:separator/>
      </w:r>
    </w:p>
  </w:footnote>
  <w:footnote w:type="continuationSeparator" w:id="0">
    <w:p w:rsidR="00462C63" w:rsidRDefault="00462C63">
      <w:r>
        <w:continuationSeparator/>
      </w:r>
    </w:p>
  </w:footnote>
  <w:footnote w:id="1">
    <w:p w:rsidR="00DA7F56" w:rsidRDefault="005774B3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2">
    <w:p w:rsidR="00DA7F56" w:rsidRDefault="005774B3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2">
        <w:r>
          <w:rPr>
            <w:rStyle w:val="Hipervnculo"/>
          </w:rPr>
          <w:t>https://es.wikipedia.org/wiki/K-medoids</w:t>
        </w:r>
      </w:hyperlink>
    </w:p>
  </w:footnote>
  <w:footnote w:id="3">
    <w:p w:rsidR="00DA7F56" w:rsidRDefault="005774B3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DA7F56" w:rsidRDefault="005774B3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4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5">
    <w:p w:rsidR="00DA7F56" w:rsidRDefault="005774B3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5">
        <w:r>
          <w:rPr>
            <w:rStyle w:val="Hipervnculo"/>
          </w:rPr>
          <w:t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5774B3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5774B3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462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E937D4"/>
    <w:multiLevelType w:val="multilevel"/>
    <w:tmpl w:val="03D08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F21A95"/>
    <w:multiLevelType w:val="multilevel"/>
    <w:tmpl w:val="1F8A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479E367"/>
    <w:multiLevelType w:val="multilevel"/>
    <w:tmpl w:val="6DFCB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60255"/>
    <w:multiLevelType w:val="multilevel"/>
    <w:tmpl w:val="2EEC88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2A2BBD6"/>
    <w:multiLevelType w:val="multilevel"/>
    <w:tmpl w:val="5EF8EB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14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2C63"/>
    <w:rsid w:val="004E29B3"/>
    <w:rsid w:val="005774B3"/>
    <w:rsid w:val="00590D07"/>
    <w:rsid w:val="00704F5F"/>
    <w:rsid w:val="00784D58"/>
    <w:rsid w:val="008D6863"/>
    <w:rsid w:val="00A60908"/>
    <w:rsid w:val="00B86B75"/>
    <w:rsid w:val="00BC48D5"/>
    <w:rsid w:val="00C36279"/>
    <w:rsid w:val="00D42A15"/>
    <w:rsid w:val="00DA7F56"/>
    <w:rsid w:val="00E315A3"/>
    <w:rsid w:val="00E843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C3B9163-4D86-4AB1-8A7C-1B18DA03F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es.wikipedia.org/wiki/K-medoids" TargetMode="External"/><Relationship Id="rId1" Type="http://schemas.openxmlformats.org/officeDocument/2006/relationships/hyperlink" Target="http://www.sthda.com/english/rpkgs/factoextra" TargetMode="External"/><Relationship Id="rId5" Type="http://schemas.openxmlformats.org/officeDocument/2006/relationships/hyperlink" Target="https://es.wikipedia.org/wiki/K-medoids" TargetMode="External"/><Relationship Id="rId4" Type="http://schemas.openxmlformats.org/officeDocument/2006/relationships/hyperlink" Target="http://www.sthda.com/english/rpkgs/factoextr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14BCD-3B95-475B-AD92-5B8D0AB2F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473</Words>
  <Characters>12985</Characters>
  <Application>Microsoft Office Word</Application>
  <DocSecurity>0</DocSecurity>
  <Lines>480</Lines>
  <Paragraphs>19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21T00:25:00Z</dcterms:created>
  <dcterms:modified xsi:type="dcterms:W3CDTF">2018-11-21T00:25:00Z</dcterms:modified>
</cp:coreProperties>
</file>